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ซ้อม)</w:t>
      </w:r>
      <w:r>
        <w:t xml:space="preserve"> </w:t>
      </w:r>
      <w:r>
        <w:t xml:space="preserve">พิมพ์ข่าวเที่ยง</w:t>
      </w:r>
      <w:r>
        <w:t xml:space="preserve"> </w:t>
      </w:r>
      <w:r>
        <w:t xml:space="preserve">21-01-2020</w:t>
      </w:r>
    </w:p>
    <w:p>
      <w:pPr>
        <w:pStyle w:val="Date"/>
      </w:pPr>
      <w:r>
        <w:t xml:space="preserve">วันอังคารที่</w:t>
      </w:r>
      <w:r>
        <w:t xml:space="preserve"> </w:t>
      </w:r>
      <w:r>
        <w:t xml:space="preserve">21</w:t>
      </w:r>
      <w:r>
        <w:t xml:space="preserve"> </w:t>
      </w:r>
      <w:r>
        <w:t xml:space="preserve">มกราคม</w:t>
      </w:r>
      <w:r>
        <w:t xml:space="preserve"> </w:t>
      </w:r>
      <w:r>
        <w:t xml:space="preserve">2563</w:t>
      </w:r>
      <w:r>
        <w:t xml:space="preserve"> </w:t>
      </w:r>
      <w:r>
        <w:t xml:space="preserve">เวลา</w:t>
      </w:r>
      <w:r>
        <w:t xml:space="preserve"> </w:t>
      </w:r>
      <w:r>
        <w:t xml:space="preserve">15.35</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สียงดนตรี]</w:t>
      </w:r>
    </w:p>
    <w:p>
      <w:pPr>
        <w:pStyle w:val="BodyText"/>
      </w:pPr>
      <w:r>
        <w:t xml:space="preserve">(ผู้ประกาศข่าวหญิง) สวัสดีค่ะ</w:t>
      </w:r>
    </w:p>
    <w:p>
      <w:pPr>
        <w:pStyle w:val="BodyText"/>
      </w:pPr>
      <w:r>
        <w:t xml:space="preserve">(ผู้ประกาศข่าวชาย) สวัสดีครับ ต้อนรับคุณผู้ชมเข้าสู่ ที่ 21 มกราคม 2563 เที่ยงนี้คุณผู้ชมอยู่กับคุณปวีณา ฟักทอง ต้องบอกว่าข่าวเที่ยงวันนี้มีหลายประเด็นมาก ๆ การพิจารณาของศาลนะคะ ซึ่งวันนี้มีหลายคดีนะคะ ที่ต้องพิจารณากัน เบื้อนต้น 1 คดีที่ตัดสินเสร็จไปแล้ว เรื่องเงินค่าโฆษณาไร่ส้ม ของคุณสรยุทธ์ พิภากษาเสร็จสิ้นเรียบร้อยแล้ว จำคุกคุณสรยุทธนะครับ อีก 3 จำเลย และก็ในบรรยากาศในศาลอายาและประพฤติมิชอบกลาง มีคนดังมาให้กำลังใจ คุณสรยุทธอย่างล้นหลามเลยนะครับ</w:t>
      </w:r>
    </w:p>
    <w:p>
      <w:pPr>
        <w:pStyle w:val="BodyText"/>
      </w:pPr>
      <w:r>
        <w:t xml:space="preserve">(ผู้ประกาศข่าวหญิง) รายงานบรรยากาศล่าสุด ศาลรัฐธรรมนูญ ที่จะอ่านคำวินิจฉัย การปกครองของพรรคอนาคตใหม่ ซึ่งจะเริ่มเวลา 11.30 น. นะคะ ขณะนี้ผู้สื่อข่าวของเรารอติดตามอยู่ตามจุดต่าง ๆ รัฐธรรมนูญ ทันทีที่ศาลอ่านคำพิพากาษา เราจะนำบรรยากาศเข้าไปให้คุณผู้ชมติดตามกัน รวมถึงที่พรรคอนาคตใหม่ด้วย วันนี้ยังคงติดตามในเรื่องนี่ค่ะ คุณผู้ชมจะเห็น เราจะขึ้นให้ทีหน้าจอนะคะ ใน 2 ส่วนด้วยกัน จากศาลรัฐธรรมนูญ จากจอด้านบนนะคะ ตอนนี้ก็จะมีผู้สื่อข่าวนะคะ ไปปักหลักรอฟังคำพิพกโตประยูร อดีตที่ปรึกษา อัยการแผ่นดิน ไปปักหลักเพื่อรอฟังคำวินิจฉัยของศาล ส่วนด้านล่างที่ทำการพรรคอนาคตใหม่ พรรคอนาคตใหม่ แกนนำส่วนใหญ่มาฟังคำตัดสิน ที่พรรคอนาคตใหม่ และนอกจากนั้นแฟนคลับนะครับ และคนที่ให้กำลังใจพรรค ที่พรรคอนาคตใหม่ด้วยนะครับ เราจะตัดไปดูบรรยากาศที่นั้นทันทีนะคะ แต่ตอนนี้ไปติดตามข่าวกีฬากันก่อนเช่นเคย กับน้องกุ้ง โสพิส สวัสดีค่ะ</w:t>
      </w:r>
    </w:p>
    <w:p>
      <w:pPr>
        <w:pStyle w:val="BodyText"/>
      </w:pPr>
      <w:r>
        <w:t xml:space="preserve">(ผู้ประกาศข่าวหญิง 2) สวัสดีทั้ง 2 ท่าน ต้องติดตามความพร้อมของทีมไทย 2 ทีม ด้วยกันในช่วงเย็นวันนี้ ก็จะลงเตะเป็นเกมรอบคัดเลือกรอบที่ 2 ค่ะ ทั้ง 2 ทีมก็บอกว่าอย่างจะชนะ เพื่อที่จะผ่านเข้ารอบต่อไปให้ได้ค่ะ เชิญค่ะ สวัสดีค่ะ ได้เวลาข่าวกีฬาของเที่ยงวันนี้แล้ว ข่าวแรกก็มีการเคลื่อนไหว ของ แชมป์เปียนให้มารับชมกันค่ะ เตรียมส่งผู้เล่นชุดใหญ่ลงสนามนะคะ แชมป์หลีกจากฟิลิปปินส์ ถ่ายทอดสดให้ชมค่ะ ก็จะลงสนามเวลา 19.00 น. ค่ะ ความพร้อมของฟุตบอลเอเอฟซี แชมป์ FA Cup เปิดบ้านรับ AFC เรียบร้อยแล้วนะคะ ต้อนรับ จากประเทศฟิลิปปิน จะรับหน้าที่ถ่ายทอดสดนั่นเองค่ะ ล่าสุดกุนซือการท่าเรือ เกสารัตน์ ดาวิด เควิน รวมไปถึงนักเตะใหม่ด้วยนะคะ อย่าง… ธนบูลย์ เกษารัตน์ จตุรพัฒน์ สัจธรรม มีอดิศักดิ์ ไกรศร ที่ยืมตัวกับ Fc เมืองทอง แล้วก็มีธนาสิทธิ์ ทุกคน พร้อมทั้งได้กาญนรินทร์ บุญสาคร รุ่นอายุไม่เกิน 23 ปี นะคะ หลังเสร็จสิ้นภารกิจช่วยทัพช้างศึก ผ่านเข้าร่วม 8 ทีมสุดท้าย มาดู 11 ผู้เล่นที่คาดว่าจะลงสนามในเย็นวันนี้นะคะ น่าจะใช้ระบบ 4 3 3 ผู้คุมประตูใช้วรวุฒิ ศรีสุภา Back ขวา Back ซ้าย จับคู่กับเอวิส ดอเราะ ซัวเรส แนวร่วม อดิศักดิ์ ไกรศร และ ธนาธร ขณะที่ริสโต้วีดาโควิต จากฟิลิปปินส์ 3 ยูไนเต็ด มาเยือม Pach Staduiem การมาครั้งนี้ผู้เล่นดาวดัง ขุมกำลังทั้งหมดนะคะ ไม่ว่าจะเป็นสเตฟาน มาร์สฮัทแมน ลงสนามด้วยค่ะ รวมไปถึง Jame Husband อีกด้วย โดยใครชนะรอบนี้นะคะ จะผ่านเข้ารอบ Play Off เตะกันวันที่ 28 มกราคมนี้ เพื่อที่จะหา 1 ทีมเท่านั้น ผ่านเข้าไปเล่นในรอบแบ่งกลุ่มต่อไปค่ะ อัปเดตโปรแกรมแบ่งกลุ่มแข่งขัน 2 ทีม ของไทยเราจะลงสนาม เวลา 18.00 บุรีรัมย์ยูไนเต็ด โฮจิมิน ซิตี้ จากเวียดนาม และการท่าเรือ FC พบ จากฟิลิปปินส์ค่ะ จะรับหน้าที่ถ่ายทอดสดตั้งแต่ 18.30 น. ให้ได้ชมยาว ๆ ไปเลยนะคะ พนักงานส่งของสู้ไม่ถอยค่ะ หวังยืนหยัดยึดอาชีพนักมวยในประเทศจีน เรื่องราวจะเป็นอย่างไรนั้นไปติดตามจากรายงานกันค่ะ</w:t>
      </w:r>
    </w:p>
    <w:p>
      <w:pPr>
        <w:pStyle w:val="BodyText"/>
      </w:pPr>
      <w:r>
        <w:t xml:space="preserve">(ผู้ประกาศข่าวชาย) อาชีพนักมวยสร้างรายได้ในอเมริกา แต่ไม่ใช่กับประเทศจีน ยึดเป็นอาชีพหลักหล่อเลี้ยงตัวเองได้ จางฟังหยง 26 ปี หลงรักกีฬาหมัดมวย และอยากใช้เวทีผ้าใบหาเงินเลี้ยงชีพ แต่บางครั้งเจ้าตัวขึ้นชกไม่ได้สตางค์ จึงต้องหารายได้จากอาชีพพหนุ่ม จาง เริ่มขึ้นสังเวียน ในรุ่น Bantum Weight ยังคงไม่ย้อท้อ ฝึกฝนพัฒนาฝีมือจนตอนนี้สถิติการชก ชนะ 14 แพ้ 3 เสมอ 1 เรื่องราวของจาง สร้างเป็นสารคดี เพื่อสร้างแรงบันดาลใจ ให้กับหนุ่มสาวแดนมังกร เชกเช่นเดียวกับนักสู้รายนี้ จากครอบครัวฐานะยากจน แต่ไม่เคยท้อถผลักดันกีฬามวยอาชีพ อย่างยั่งยืน อุปสรรคนานัประการ ไม่สามารถพรากความฝันจากรายนี้ เนื่องจากว่า ถูกมองว่าตัวเล็กเกินไป และปัจจุบันยึดอาชีพส่งของในเจ้าตัวเคยยืมเงินเพื่อน ซื้อ Scooter ในราคา 6และเคยถูกขโมยหลังจากไปส่งอาหารมาแล้ว นายจางบทำไมสวรรค์ช่างโหดร้ายกับเขาถึงเพียงนี้ ในปีที่ผ่านมา จาง สร้างรายได้จากการขึ้นสังเวียนมวย 3,600 หยวน หรือ 15,000 บาท เจ้าตัวยอมรับว่า ไม่มีพรสวรรค์เหมือนมินนี่ปาเกี่ยว สปีดหมัด จากครอบครัว จนทำให้เขามีวันนี้ได้ จางทุ่มเทฝึกซ้อมอย่างหนักและไม่ยอมแพ้โชคชะตา ทำดีที่สุดในเมืองจีน ไปสู่แชมป์เอเชียให้ได้ หวังว่าอนาคตจะมีรูปของตน ยืนหยัดดวลกำปั้น บนพื้นกำแพง เชกเช่นยอดนักชกระดับตำนานนี้บ้าง นิติพันธ์ สมบุตร รายงานครับ</w:t>
      </w:r>
    </w:p>
    <w:p>
      <w:pPr>
        <w:pStyle w:val="BodyText"/>
      </w:pPr>
      <w:r>
        <w:t xml:space="preserve">(ผู้ประกาศข่าวหญิง) พักกันครู่เดียวแล้วกลับมา</w:t>
      </w:r>
    </w:p>
    <w:p>
      <w:pPr>
        <w:pStyle w:val="BodyText"/>
      </w:pPr>
      <w:r>
        <w:t xml:space="preserve">[เสียงดนตรี]</w:t>
      </w:r>
    </w:p>
    <w:p>
      <w:pPr>
        <w:pStyle w:val="BodyText"/>
      </w:pPr>
      <w:r>
        <w:t xml:space="preserve">[เสียงโฆษณา]</w:t>
      </w:r>
    </w:p>
    <w:p>
      <w:pPr>
        <w:pStyle w:val="BodyText"/>
      </w:pPr>
      <w:r>
        <w:t xml:space="preserve">[เสียงดนตรี]นักหวดสาวชาวเม็กซิโกนะคะ ก่อนจะ ฤดูกาลในซีซั่น 2020 ค่ะ กอล์ฟหญิง LPGA Tour ในศึก Dimon กอล์ฟแอนสปอร์ตคลับ รอบสุดท้ายค่ะ ปาร์คอินบี ชาวเกาหลีใต้ การ์บี โลเกส นาซะ นาทาโอกะ จากญี่ปุ่น อันเดอะพา ซึ่งต้องบอกว่า ปาร์ค อินบี แล้ว เพราะว่า เธอนั้น ไป Tree Shot ตกน้ำนั่นเอง แต่หลังจากนั้นนาทาโอกะ ก็…ผ่านไป 5 ครั้ง ยังหาผู้ชนะไม่ได้ค่ะ กรรมการก็บอกว่าแข่งขันต่อ กรรมการก็ตัดสินใจว่า ให้ทั้งคู่กลับมาเล่นต่อในช่วงค่ำของวันจันทร์ เมื่อวานนี้ ปรากฏว่าการเพล์ออฟสุดท้ายแล้วชัยชนะตกเป็นของ กาบี โบก็ผงาดแชมป์รายการนี้มีโปรไทยเราเข้าร่วมด้วยค่ะ ตีเพิ่ม 6 อันเดอร์พาร์ Score รวม 7 อันเดอร์พาร์จบอันที่ 11 ธิดาภา สุภารัตน์ อันดับ 17 และโปรเมย์ เพิ่มวันสุดท้ายนะคะ 3 อันเดอร์พาร์ 8 อันเดอร์พาร์ อยู่อันดับที่ 26 ค่ะ เทนนิสออสเตรเรีย โอเพ่นนาโอมินาซึกะได้ตามคาดค่ะ</w:t>
      </w:r>
    </w:p>
    <w:p>
      <w:pPr>
        <w:pStyle w:val="BodyText"/>
      </w:pPr>
      <w:r>
        <w:t xml:space="preserve">[สิ้นสุดการถอดความ]</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ซ้อม) พิมพ์ข่าวเที่ยง 21-01-2020</dc:title>
  <dc:creator/>
  <cp:keywords/>
  <dcterms:created xsi:type="dcterms:W3CDTF">2021-03-23T08:28:15Z</dcterms:created>
  <dcterms:modified xsi:type="dcterms:W3CDTF">2021-03-23T08:28: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21 มกราคม 2563 เวลา 15.35 น.</vt:lpwstr>
  </property>
  <property fmtid="{D5CDD505-2E9C-101B-9397-08002B2CF9AE}" pid="3" name="subtitle">
    <vt:lpwstr/>
  </property>
</Properties>
</file>